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B6E12" w14:textId="77777777" w:rsidR="004213A5" w:rsidRDefault="00000000">
      <w:pPr>
        <w:pStyle w:val="Heading1"/>
      </w:pPr>
      <w:bookmarkStart w:id="0" w:name="live-aircraft-tracker-dashboard"/>
      <w:r>
        <w:t>✈️ Live Aircraft Tracker Dashboard</w:t>
      </w:r>
    </w:p>
    <w:p w14:paraId="2DDA8AC6" w14:textId="77777777" w:rsidR="004213A5" w:rsidRDefault="00000000">
      <w:pPr>
        <w:pStyle w:val="FirstParagraph"/>
      </w:pPr>
      <w:r>
        <w:t xml:space="preserve">A local web-based dashboard that displays </w:t>
      </w:r>
      <w:r>
        <w:rPr>
          <w:b/>
          <w:bCs/>
        </w:rPr>
        <w:t>live aircraft flying overhead or nearby your home</w:t>
      </w:r>
      <w:r>
        <w:t xml:space="preserve">, using real-time data from </w:t>
      </w:r>
      <w:r>
        <w:rPr>
          <w:b/>
          <w:bCs/>
        </w:rPr>
        <w:t>OpenSky Network</w:t>
      </w:r>
      <w:r>
        <w:t xml:space="preserve"> and </w:t>
      </w:r>
      <w:r>
        <w:rPr>
          <w:b/>
          <w:bCs/>
        </w:rPr>
        <w:t>ADS-B.lol</w:t>
      </w:r>
      <w:r>
        <w:t xml:space="preserve"> as a fallback.</w:t>
      </w:r>
    </w:p>
    <w:p w14:paraId="340A866D" w14:textId="09EEE8EE" w:rsidR="004213A5" w:rsidRDefault="00000000">
      <w:pPr>
        <w:pStyle w:val="BodyText"/>
      </w:pPr>
      <w:r>
        <w:t xml:space="preserve">Built using Python, Flask, HTML/CSS/JS — designed </w:t>
      </w:r>
      <w:r w:rsidR="00A40B8F">
        <w:t>as</w:t>
      </w:r>
      <w:r>
        <w:t xml:space="preserve"> something cool to run on your spare screen!</w:t>
      </w:r>
      <w:r w:rsidR="00A40B8F">
        <w:t xml:space="preserve"> Specifically, one of those flip chart/rolodex, old school airport displays. </w:t>
      </w:r>
    </w:p>
    <w:p w14:paraId="34112A54" w14:textId="705B4F1F" w:rsidR="004213A5" w:rsidRDefault="00000000">
      <w:r>
        <w:pict w14:anchorId="7A94B189">
          <v:rect id="_x0000_i1025" style="width:0;height:1.5pt" o:hralign="center" o:hrstd="t" o:hr="t"/>
        </w:pict>
      </w:r>
      <w:bookmarkStart w:id="1" w:name="live-demo"/>
    </w:p>
    <w:p w14:paraId="1191A52C" w14:textId="77777777" w:rsidR="004213A5" w:rsidRDefault="00000000">
      <w:pPr>
        <w:pStyle w:val="Heading2"/>
      </w:pPr>
      <w:bookmarkStart w:id="2" w:name="features"/>
      <w:bookmarkEnd w:id="1"/>
      <w:r>
        <w:t>🧠 Features</w:t>
      </w:r>
    </w:p>
    <w:p w14:paraId="1B7A357F" w14:textId="77777777" w:rsidR="004213A5" w:rsidRDefault="00000000">
      <w:pPr>
        <w:pStyle w:val="Compact"/>
        <w:numPr>
          <w:ilvl w:val="0"/>
          <w:numId w:val="2"/>
        </w:numPr>
      </w:pPr>
      <w:r>
        <w:t xml:space="preserve">🔁 </w:t>
      </w:r>
      <w:r>
        <w:rPr>
          <w:b/>
          <w:bCs/>
        </w:rPr>
        <w:t>Auto-refresh</w:t>
      </w:r>
      <w:r>
        <w:t xml:space="preserve"> (15s / 30s / 1m / 2m selectable)</w:t>
      </w:r>
    </w:p>
    <w:p w14:paraId="3A62F891" w14:textId="77777777" w:rsidR="004213A5" w:rsidRDefault="00000000">
      <w:pPr>
        <w:pStyle w:val="Compact"/>
        <w:numPr>
          <w:ilvl w:val="0"/>
          <w:numId w:val="2"/>
        </w:numPr>
      </w:pPr>
      <w:r>
        <w:t xml:space="preserve">🛫 Shows </w:t>
      </w:r>
      <w:r>
        <w:rPr>
          <w:b/>
          <w:bCs/>
        </w:rPr>
        <w:t>aircraft model</w:t>
      </w:r>
      <w:r>
        <w:t xml:space="preserve">, </w:t>
      </w:r>
      <w:r>
        <w:rPr>
          <w:b/>
          <w:bCs/>
        </w:rPr>
        <w:t>route</w:t>
      </w:r>
      <w:r>
        <w:t xml:space="preserve">, </w:t>
      </w:r>
      <w:r>
        <w:rPr>
          <w:b/>
          <w:bCs/>
        </w:rPr>
        <w:t>callsign</w:t>
      </w:r>
      <w:r>
        <w:t xml:space="preserve">, </w:t>
      </w:r>
      <w:r>
        <w:rPr>
          <w:b/>
          <w:bCs/>
        </w:rPr>
        <w:t>distance</w:t>
      </w:r>
      <w:r>
        <w:t xml:space="preserve">, and </w:t>
      </w:r>
      <w:r>
        <w:rPr>
          <w:b/>
          <w:bCs/>
        </w:rPr>
        <w:t>altitude</w:t>
      </w:r>
    </w:p>
    <w:p w14:paraId="01E6ABB2" w14:textId="77777777" w:rsidR="004213A5" w:rsidRDefault="00000000">
      <w:pPr>
        <w:pStyle w:val="Compact"/>
        <w:numPr>
          <w:ilvl w:val="0"/>
          <w:numId w:val="2"/>
        </w:numPr>
      </w:pPr>
      <w:r>
        <w:t xml:space="preserve">🌍 Displays </w:t>
      </w:r>
      <w:r>
        <w:rPr>
          <w:b/>
          <w:bCs/>
        </w:rPr>
        <w:t>airline logos</w:t>
      </w:r>
      <w:r>
        <w:t xml:space="preserve"> (automatically loaded by callsign)</w:t>
      </w:r>
    </w:p>
    <w:p w14:paraId="0955770D" w14:textId="77777777" w:rsidR="004213A5" w:rsidRDefault="00000000">
      <w:pPr>
        <w:pStyle w:val="Compact"/>
        <w:numPr>
          <w:ilvl w:val="0"/>
          <w:numId w:val="2"/>
        </w:numPr>
      </w:pPr>
      <w:r>
        <w:t xml:space="preserve">🔄 </w:t>
      </w:r>
      <w:r>
        <w:rPr>
          <w:b/>
          <w:bCs/>
        </w:rPr>
        <w:t>Fallback to ADS-B.lol</w:t>
      </w:r>
      <w:r>
        <w:t xml:space="preserve"> when OpenSky is rate-limited or down</w:t>
      </w:r>
    </w:p>
    <w:p w14:paraId="2EC4E7B9" w14:textId="77777777" w:rsidR="004213A5" w:rsidRDefault="00000000">
      <w:pPr>
        <w:pStyle w:val="Compact"/>
        <w:numPr>
          <w:ilvl w:val="0"/>
          <w:numId w:val="2"/>
        </w:numPr>
      </w:pPr>
      <w:r>
        <w:t>🕒 Timestamp for last data refresh</w:t>
      </w:r>
    </w:p>
    <w:p w14:paraId="52FA5EF1" w14:textId="77777777" w:rsidR="004213A5" w:rsidRDefault="00000000">
      <w:pPr>
        <w:pStyle w:val="Compact"/>
        <w:numPr>
          <w:ilvl w:val="0"/>
          <w:numId w:val="2"/>
        </w:numPr>
      </w:pPr>
      <w:r>
        <w:t xml:space="preserve">📦 Runs entirely on </w:t>
      </w:r>
      <w:r>
        <w:rPr>
          <w:rStyle w:val="VerbatimChar"/>
        </w:rPr>
        <w:t>localhost</w:t>
      </w:r>
      <w:r>
        <w:t>, with no cloud dependencies</w:t>
      </w:r>
    </w:p>
    <w:p w14:paraId="6A191DBA" w14:textId="77777777" w:rsidR="004213A5" w:rsidRDefault="00000000">
      <w:pPr>
        <w:pStyle w:val="Compact"/>
        <w:numPr>
          <w:ilvl w:val="0"/>
          <w:numId w:val="2"/>
        </w:numPr>
      </w:pPr>
      <w:r>
        <w:t>📱 Responsive enough to be viewed from your phone (same network)</w:t>
      </w:r>
    </w:p>
    <w:p w14:paraId="60964661" w14:textId="77777777" w:rsidR="004213A5" w:rsidRDefault="00000000">
      <w:r>
        <w:pict w14:anchorId="04632B61">
          <v:rect id="_x0000_i1027" style="width:0;height:1.5pt" o:hralign="center" o:hrstd="t" o:hr="t"/>
        </w:pict>
      </w:r>
    </w:p>
    <w:p w14:paraId="0016E0F7" w14:textId="77777777" w:rsidR="004213A5" w:rsidRDefault="00000000">
      <w:pPr>
        <w:pStyle w:val="Heading2"/>
      </w:pPr>
      <w:bookmarkStart w:id="3" w:name="tech-stack"/>
      <w:bookmarkEnd w:id="2"/>
      <w:r>
        <w:t>🛠️ Tech Stack</w:t>
      </w:r>
    </w:p>
    <w:p w14:paraId="08C12286" w14:textId="77777777" w:rsidR="004213A5" w:rsidRDefault="00000000">
      <w:pPr>
        <w:pStyle w:val="Compact"/>
        <w:numPr>
          <w:ilvl w:val="0"/>
          <w:numId w:val="3"/>
        </w:numPr>
      </w:pPr>
      <w:r>
        <w:t>Python 3.x</w:t>
      </w:r>
    </w:p>
    <w:p w14:paraId="74562A65" w14:textId="77777777" w:rsidR="004213A5" w:rsidRDefault="00000000">
      <w:pPr>
        <w:pStyle w:val="Compact"/>
        <w:numPr>
          <w:ilvl w:val="0"/>
          <w:numId w:val="3"/>
        </w:numPr>
      </w:pPr>
      <w:r>
        <w:t>Flask</w:t>
      </w:r>
    </w:p>
    <w:p w14:paraId="28A569A2" w14:textId="77777777" w:rsidR="004213A5" w:rsidRDefault="00000000">
      <w:pPr>
        <w:pStyle w:val="Compact"/>
        <w:numPr>
          <w:ilvl w:val="0"/>
          <w:numId w:val="3"/>
        </w:numPr>
      </w:pPr>
      <w:r>
        <w:t>OpenSky Network API</w:t>
      </w:r>
    </w:p>
    <w:p w14:paraId="6CD246BD" w14:textId="77777777" w:rsidR="004213A5" w:rsidRDefault="00000000">
      <w:pPr>
        <w:pStyle w:val="Compact"/>
        <w:numPr>
          <w:ilvl w:val="0"/>
          <w:numId w:val="3"/>
        </w:numPr>
      </w:pPr>
      <w:r>
        <w:t>ADS-B.lol API</w:t>
      </w:r>
    </w:p>
    <w:p w14:paraId="59F0A729" w14:textId="77777777" w:rsidR="004213A5" w:rsidRDefault="00000000">
      <w:pPr>
        <w:pStyle w:val="Compact"/>
        <w:numPr>
          <w:ilvl w:val="0"/>
          <w:numId w:val="3"/>
        </w:numPr>
      </w:pPr>
      <w:r>
        <w:t>HTML5 + CSS + basic JavaScript</w:t>
      </w:r>
    </w:p>
    <w:p w14:paraId="0049BC52" w14:textId="77777777" w:rsidR="004213A5" w:rsidRDefault="00000000">
      <w:r>
        <w:pict w14:anchorId="6B83ED9F">
          <v:rect id="_x0000_i1028" style="width:0;height:1.5pt" o:hralign="center" o:hrstd="t" o:hr="t"/>
        </w:pict>
      </w:r>
    </w:p>
    <w:p w14:paraId="27CA42E6" w14:textId="77777777" w:rsidR="004213A5" w:rsidRDefault="00000000">
      <w:pPr>
        <w:pStyle w:val="Heading2"/>
      </w:pPr>
      <w:bookmarkStart w:id="4" w:name="quick-start"/>
      <w:bookmarkEnd w:id="3"/>
      <w:r>
        <w:t>🚀 Quick Start</w:t>
      </w:r>
    </w:p>
    <w:p w14:paraId="1575325F" w14:textId="77777777" w:rsidR="004213A5" w:rsidRDefault="00000000">
      <w:pPr>
        <w:pStyle w:val="Heading3"/>
      </w:pPr>
      <w:bookmarkStart w:id="5" w:name="clone-the-repo"/>
      <w:r>
        <w:t>1. Clone the repo</w:t>
      </w:r>
    </w:p>
    <w:p w14:paraId="4C1A2CF2" w14:textId="77777777" w:rsidR="004213A5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yourusername/aircraft-tracker-dashboard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ircraft-tracker-dashboard</w:t>
      </w:r>
    </w:p>
    <w:p w14:paraId="233B0FDD" w14:textId="77777777" w:rsidR="004213A5" w:rsidRDefault="00000000">
      <w:pPr>
        <w:pStyle w:val="Heading3"/>
      </w:pPr>
      <w:bookmarkStart w:id="6" w:name="install-dependencies"/>
      <w:bookmarkEnd w:id="5"/>
      <w:r>
        <w:t>2. Install dependencies</w:t>
      </w:r>
    </w:p>
    <w:p w14:paraId="2BDC63DC" w14:textId="77777777" w:rsidR="004213A5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40EFA8D7" w14:textId="77777777" w:rsidR="004213A5" w:rsidRDefault="00000000">
      <w:pPr>
        <w:pStyle w:val="Heading3"/>
      </w:pPr>
      <w:bookmarkStart w:id="7" w:name="set-your-coordinates"/>
      <w:bookmarkEnd w:id="6"/>
      <w:r>
        <w:t>3. Set your coordinates</w:t>
      </w:r>
    </w:p>
    <w:p w14:paraId="452D299B" w14:textId="77777777" w:rsidR="004213A5" w:rsidRDefault="00000000">
      <w:pPr>
        <w:pStyle w:val="FirstParagraph"/>
      </w:pPr>
      <w:r>
        <w:t xml:space="preserve">Edit </w:t>
      </w:r>
      <w:r>
        <w:rPr>
          <w:rStyle w:val="VerbatimChar"/>
        </w:rPr>
        <w:t>flights.py</w:t>
      </w:r>
      <w:r>
        <w:t xml:space="preserve"> and update this section:</w:t>
      </w:r>
    </w:p>
    <w:p w14:paraId="70A1EF8E" w14:textId="3E4BFABB" w:rsidR="004213A5" w:rsidRDefault="00000000">
      <w:pPr>
        <w:pStyle w:val="SourceCode"/>
      </w:pPr>
      <w:r>
        <w:rPr>
          <w:rStyle w:val="NormalTok"/>
        </w:rPr>
        <w:lastRenderedPageBreak/>
        <w:t xml:space="preserve">MY_L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10</w:t>
      </w:r>
      <w:r w:rsidR="00A40B8F">
        <w:rPr>
          <w:rStyle w:val="FloatTok"/>
        </w:rPr>
        <w:t>88</w:t>
      </w:r>
      <w:r>
        <w:br/>
      </w:r>
      <w:r>
        <w:rPr>
          <w:rStyle w:val="NormalTok"/>
        </w:rPr>
        <w:t xml:space="preserve">MY_L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1.6</w:t>
      </w:r>
      <w:r w:rsidR="00A40B8F">
        <w:rPr>
          <w:rStyle w:val="FloatTok"/>
        </w:rPr>
        <w:t>66</w:t>
      </w:r>
      <w:r>
        <w:br/>
      </w:r>
      <w:r>
        <w:rPr>
          <w:rStyle w:val="NormalTok"/>
        </w:rPr>
        <w:t xml:space="preserve">RADIUS_K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0F700909" w14:textId="77777777" w:rsidR="004213A5" w:rsidRDefault="00000000">
      <w:pPr>
        <w:pStyle w:val="Heading3"/>
      </w:pPr>
      <w:bookmarkStart w:id="8" w:name="run-the-app"/>
      <w:bookmarkEnd w:id="7"/>
      <w:r>
        <w:t>4. Run the app</w:t>
      </w:r>
    </w:p>
    <w:p w14:paraId="581747DB" w14:textId="77777777" w:rsidR="004213A5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102C6F22" w14:textId="77777777" w:rsidR="004213A5" w:rsidRDefault="00000000">
      <w:pPr>
        <w:pStyle w:val="FirstParagraph"/>
      </w:pPr>
      <w:r>
        <w:t xml:space="preserve">Then open your browser to: </w:t>
      </w:r>
      <w:r>
        <w:rPr>
          <w:rStyle w:val="VerbatimChar"/>
        </w:rPr>
        <w:t>http://localhost:5000</w:t>
      </w:r>
    </w:p>
    <w:p w14:paraId="13B02546" w14:textId="77777777" w:rsidR="004213A5" w:rsidRDefault="00000000">
      <w:r>
        <w:pict w14:anchorId="3F3FCE3E">
          <v:rect id="_x0000_i1029" style="width:0;height:1.5pt" o:hralign="center" o:hrstd="t" o:hr="t"/>
        </w:pict>
      </w:r>
    </w:p>
    <w:p w14:paraId="6792B190" w14:textId="77777777" w:rsidR="004213A5" w:rsidRDefault="00000000">
      <w:pPr>
        <w:pStyle w:val="Heading2"/>
      </w:pPr>
      <w:bookmarkStart w:id="9" w:name="optional-opensky-credentials"/>
      <w:bookmarkEnd w:id="4"/>
      <w:bookmarkEnd w:id="8"/>
      <w:r>
        <w:t>🔑 Optional: OpenSky Credentials</w:t>
      </w:r>
    </w:p>
    <w:p w14:paraId="01B2D7EE" w14:textId="77777777" w:rsidR="004213A5" w:rsidRDefault="00000000">
      <w:pPr>
        <w:pStyle w:val="FirstParagraph"/>
      </w:pPr>
      <w:r>
        <w:t xml:space="preserve">If you have an OpenSky account, edit the </w:t>
      </w:r>
      <w:r>
        <w:rPr>
          <w:rStyle w:val="VerbatimChar"/>
        </w:rPr>
        <w:t>USERNAME</w:t>
      </w:r>
      <w:r>
        <w:t xml:space="preserve"> and </w:t>
      </w:r>
      <w:r>
        <w:rPr>
          <w:rStyle w:val="VerbatimChar"/>
        </w:rPr>
        <w:t>PASSWORD</w:t>
      </w:r>
      <w:r>
        <w:t xml:space="preserve"> in </w:t>
      </w:r>
      <w:r>
        <w:rPr>
          <w:rStyle w:val="VerbatimChar"/>
        </w:rPr>
        <w:t>flights.py</w:t>
      </w:r>
      <w:r>
        <w:t xml:space="preserve"> to avoid rate limits.</w:t>
      </w:r>
    </w:p>
    <w:p w14:paraId="4512672E" w14:textId="77777777" w:rsidR="004213A5" w:rsidRDefault="00000000">
      <w:r>
        <w:pict w14:anchorId="0DD80681">
          <v:rect id="_x0000_i1030" style="width:0;height:1.5pt" o:hralign="center" o:hrstd="t" o:hr="t"/>
        </w:pict>
      </w:r>
    </w:p>
    <w:p w14:paraId="6E0D1F82" w14:textId="77777777" w:rsidR="004213A5" w:rsidRDefault="00000000">
      <w:pPr>
        <w:pStyle w:val="Heading2"/>
      </w:pPr>
      <w:bookmarkStart w:id="10" w:name="project-structure"/>
      <w:bookmarkEnd w:id="9"/>
      <w:r>
        <w:t>📁 Project Structure</w:t>
      </w:r>
    </w:p>
    <w:p w14:paraId="087EC03B" w14:textId="77777777" w:rsidR="004213A5" w:rsidRDefault="00000000">
      <w:pPr>
        <w:pStyle w:val="SourceCode"/>
      </w:pPr>
      <w:r>
        <w:rPr>
          <w:rStyle w:val="VerbatimChar"/>
        </w:rPr>
        <w:t>├── app.py</w:t>
      </w:r>
      <w:r>
        <w:br/>
      </w:r>
      <w:r>
        <w:rPr>
          <w:rStyle w:val="VerbatimChar"/>
        </w:rPr>
        <w:t>├── flights.py</w:t>
      </w:r>
      <w:r>
        <w:br/>
      </w:r>
      <w:r>
        <w:rPr>
          <w:rStyle w:val="VerbatimChar"/>
        </w:rPr>
        <w:t>├── requirements.txt</w:t>
      </w:r>
      <w:r>
        <w:br/>
      </w:r>
      <w:r>
        <w:rPr>
          <w:rStyle w:val="VerbatimChar"/>
        </w:rPr>
        <w:t>├── templates/</w:t>
      </w:r>
      <w:r>
        <w:br/>
      </w:r>
      <w:r>
        <w:rPr>
          <w:rStyle w:val="VerbatimChar"/>
        </w:rPr>
        <w:t>│   └── dashboard.html</w:t>
      </w:r>
      <w:r>
        <w:br/>
      </w:r>
      <w:r>
        <w:rPr>
          <w:rStyle w:val="VerbatimChar"/>
        </w:rPr>
        <w:t>├── static/</w:t>
      </w:r>
      <w:r>
        <w:br/>
      </w:r>
      <w:r>
        <w:rPr>
          <w:rStyle w:val="VerbatimChar"/>
        </w:rPr>
        <w:t>│   └── logos/ (optional if using Airhex)</w:t>
      </w:r>
      <w:r>
        <w:br/>
      </w:r>
      <w:r>
        <w:rPr>
          <w:rStyle w:val="VerbatimChar"/>
        </w:rPr>
        <w:t>└── docs/</w:t>
      </w:r>
      <w:r>
        <w:br/>
      </w:r>
      <w:r>
        <w:rPr>
          <w:rStyle w:val="VerbatimChar"/>
        </w:rPr>
        <w:t xml:space="preserve">    └── demo.gif</w:t>
      </w:r>
    </w:p>
    <w:p w14:paraId="01A1509C" w14:textId="77777777" w:rsidR="004213A5" w:rsidRDefault="00000000">
      <w:r>
        <w:pict w14:anchorId="337E3E82">
          <v:rect id="_x0000_i1031" style="width:0;height:1.5pt" o:hralign="center" o:hrstd="t" o:hr="t"/>
        </w:pict>
      </w:r>
    </w:p>
    <w:p w14:paraId="249E147D" w14:textId="77777777" w:rsidR="004213A5" w:rsidRDefault="00000000">
      <w:pPr>
        <w:pStyle w:val="Heading2"/>
      </w:pPr>
      <w:bookmarkStart w:id="11" w:name="ideas-for-future-features"/>
      <w:bookmarkEnd w:id="10"/>
      <w:r>
        <w:t>💡 Ideas for Future Features</w:t>
      </w:r>
    </w:p>
    <w:p w14:paraId="5F84D281" w14:textId="77777777" w:rsidR="004213A5" w:rsidRDefault="00000000">
      <w:pPr>
        <w:pStyle w:val="Compact"/>
        <w:numPr>
          <w:ilvl w:val="0"/>
          <w:numId w:val="4"/>
        </w:numPr>
      </w:pPr>
      <w:r>
        <w:t>Live ATC-style map overlay</w:t>
      </w:r>
    </w:p>
    <w:p w14:paraId="058C9511" w14:textId="77777777" w:rsidR="004213A5" w:rsidRDefault="00000000">
      <w:pPr>
        <w:pStyle w:val="Compact"/>
        <w:numPr>
          <w:ilvl w:val="0"/>
          <w:numId w:val="4"/>
        </w:numPr>
      </w:pPr>
      <w:r>
        <w:t>Weather integration (METAR/TAF)</w:t>
      </w:r>
    </w:p>
    <w:p w14:paraId="7D3F6212" w14:textId="77777777" w:rsidR="004213A5" w:rsidRDefault="00000000">
      <w:pPr>
        <w:pStyle w:val="Compact"/>
        <w:numPr>
          <w:ilvl w:val="0"/>
          <w:numId w:val="4"/>
        </w:numPr>
      </w:pPr>
      <w:r>
        <w:t>Flight filters (altitude, speed, direction)</w:t>
      </w:r>
    </w:p>
    <w:p w14:paraId="03A255E3" w14:textId="77777777" w:rsidR="004213A5" w:rsidRDefault="00000000">
      <w:pPr>
        <w:pStyle w:val="Compact"/>
        <w:numPr>
          <w:ilvl w:val="0"/>
          <w:numId w:val="4"/>
        </w:numPr>
      </w:pPr>
      <w:r>
        <w:t>SMS/email alert when a rare aircraft is overhead</w:t>
      </w:r>
    </w:p>
    <w:p w14:paraId="05C596FF" w14:textId="77777777" w:rsidR="004213A5" w:rsidRDefault="00000000">
      <w:pPr>
        <w:pStyle w:val="Compact"/>
        <w:numPr>
          <w:ilvl w:val="0"/>
          <w:numId w:val="4"/>
        </w:numPr>
      </w:pPr>
      <w:r>
        <w:t>Offline caching for aircraft types/models</w:t>
      </w:r>
    </w:p>
    <w:p w14:paraId="083E6A97" w14:textId="77777777" w:rsidR="004213A5" w:rsidRDefault="00000000">
      <w:r>
        <w:pict w14:anchorId="0D30CB2F">
          <v:rect id="_x0000_i1032" style="width:0;height:1.5pt" o:hralign="center" o:hrstd="t" o:hr="t"/>
        </w:pict>
      </w:r>
    </w:p>
    <w:p w14:paraId="5D8BCDF0" w14:textId="77777777" w:rsidR="004213A5" w:rsidRDefault="00000000">
      <w:pPr>
        <w:pStyle w:val="Heading2"/>
      </w:pPr>
      <w:bookmarkStart w:id="12" w:name="acknowledgements"/>
      <w:bookmarkEnd w:id="11"/>
      <w:r>
        <w:t>🙌 Acknowledgements</w:t>
      </w:r>
    </w:p>
    <w:p w14:paraId="57685B09" w14:textId="77777777" w:rsidR="004213A5" w:rsidRDefault="00000000">
      <w:pPr>
        <w:pStyle w:val="Compact"/>
        <w:numPr>
          <w:ilvl w:val="0"/>
          <w:numId w:val="5"/>
        </w:numPr>
      </w:pPr>
      <w:hyperlink r:id="rId5">
        <w:r>
          <w:rPr>
            <w:rStyle w:val="Hyperlink"/>
          </w:rPr>
          <w:t>OpenSky Network</w:t>
        </w:r>
      </w:hyperlink>
    </w:p>
    <w:p w14:paraId="597942DB" w14:textId="77777777" w:rsidR="004213A5" w:rsidRDefault="00000000">
      <w:pPr>
        <w:pStyle w:val="Compact"/>
        <w:numPr>
          <w:ilvl w:val="0"/>
          <w:numId w:val="5"/>
        </w:numPr>
      </w:pPr>
      <w:hyperlink r:id="rId6">
        <w:r>
          <w:rPr>
            <w:rStyle w:val="Hyperlink"/>
          </w:rPr>
          <w:t>ADS-B.lol</w:t>
        </w:r>
      </w:hyperlink>
    </w:p>
    <w:p w14:paraId="1C06BC8E" w14:textId="77777777" w:rsidR="004213A5" w:rsidRDefault="00000000">
      <w:pPr>
        <w:pStyle w:val="Compact"/>
        <w:numPr>
          <w:ilvl w:val="0"/>
          <w:numId w:val="5"/>
        </w:numPr>
      </w:pPr>
      <w:hyperlink r:id="rId7">
        <w:r>
          <w:rPr>
            <w:rStyle w:val="Hyperlink"/>
          </w:rPr>
          <w:t>Airhex</w:t>
        </w:r>
      </w:hyperlink>
      <w:r>
        <w:t xml:space="preserve"> for dynamic airline logos</w:t>
      </w:r>
    </w:p>
    <w:p w14:paraId="497C43C4" w14:textId="77777777" w:rsidR="004213A5" w:rsidRDefault="00000000">
      <w:pPr>
        <w:pStyle w:val="Compact"/>
        <w:numPr>
          <w:ilvl w:val="0"/>
          <w:numId w:val="5"/>
        </w:numPr>
      </w:pPr>
      <w:hyperlink r:id="rId8">
        <w:r>
          <w:rPr>
            <w:rStyle w:val="Hyperlink"/>
          </w:rPr>
          <w:t>Geopy</w:t>
        </w:r>
      </w:hyperlink>
      <w:r>
        <w:t xml:space="preserve"> for accurate distance calculations</w:t>
      </w:r>
    </w:p>
    <w:p w14:paraId="3F40882D" w14:textId="44D65C71" w:rsidR="004213A5" w:rsidRDefault="004213A5"/>
    <w:p w14:paraId="75C17661" w14:textId="77777777" w:rsidR="004213A5" w:rsidRDefault="00000000">
      <w:bookmarkStart w:id="13" w:name="contributing-a-gif-demo"/>
      <w:bookmarkEnd w:id="12"/>
      <w:r>
        <w:pict w14:anchorId="374B6967">
          <v:rect id="_x0000_i1034" style="width:0;height:1.5pt" o:hralign="center" o:hrstd="t" o:hr="t"/>
        </w:pict>
      </w:r>
    </w:p>
    <w:p w14:paraId="19E762A6" w14:textId="77777777" w:rsidR="004213A5" w:rsidRDefault="00000000">
      <w:pPr>
        <w:pStyle w:val="Heading2"/>
      </w:pPr>
      <w:bookmarkStart w:id="14" w:name="license"/>
      <w:bookmarkEnd w:id="13"/>
      <w:r>
        <w:t>📜 License</w:t>
      </w:r>
    </w:p>
    <w:p w14:paraId="5CC03413" w14:textId="77777777" w:rsidR="004213A5" w:rsidRDefault="00000000">
      <w:pPr>
        <w:pStyle w:val="FirstParagraph"/>
      </w:pPr>
      <w:r>
        <w:t>MIT License — free to use, build on, remix, and fly further!</w:t>
      </w:r>
    </w:p>
    <w:p w14:paraId="549A9877" w14:textId="77777777" w:rsidR="004213A5" w:rsidRDefault="00000000">
      <w:r>
        <w:pict w14:anchorId="63175FF2">
          <v:rect id="_x0000_i1035" style="width:0;height:1.5pt" o:hralign="center" o:hrstd="t" o:hr="t"/>
        </w:pict>
      </w:r>
    </w:p>
    <w:p w14:paraId="49D7E5B8" w14:textId="2BB8C5FE" w:rsidR="004213A5" w:rsidRDefault="00000000">
      <w:pPr>
        <w:pStyle w:val="BlockText"/>
      </w:pPr>
      <w:r>
        <w:t>Made with by Siva, built for</w:t>
      </w:r>
      <w:r w:rsidR="00A40B8F">
        <w:t xml:space="preserve"> the endless</w:t>
      </w:r>
      <w:r>
        <w:t xml:space="preserve"> skies above.</w:t>
      </w:r>
      <w:bookmarkEnd w:id="0"/>
      <w:bookmarkEnd w:id="14"/>
    </w:p>
    <w:sectPr w:rsidR="004213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86CB9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7D8D4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9CCC3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92610127">
    <w:abstractNumId w:val="0"/>
  </w:num>
  <w:num w:numId="2" w16cid:durableId="1077626902">
    <w:abstractNumId w:val="1"/>
  </w:num>
  <w:num w:numId="3" w16cid:durableId="1487940465">
    <w:abstractNumId w:val="1"/>
  </w:num>
  <w:num w:numId="4" w16cid:durableId="1250576543">
    <w:abstractNumId w:val="1"/>
  </w:num>
  <w:num w:numId="5" w16cid:durableId="611400589">
    <w:abstractNumId w:val="1"/>
  </w:num>
  <w:num w:numId="6" w16cid:durableId="14321616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13A5"/>
    <w:rsid w:val="00322D62"/>
    <w:rsid w:val="004213A5"/>
    <w:rsid w:val="00A40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1311B"/>
  <w15:docId w15:val="{D6AE05A1-A2A4-418F-A81C-6F87F6152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geop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irhex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i.adsb.lol/docs" TargetMode="External"/><Relationship Id="rId5" Type="http://schemas.openxmlformats.org/officeDocument/2006/relationships/hyperlink" Target="https://opensky-network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va B</cp:lastModifiedBy>
  <cp:revision>2</cp:revision>
  <dcterms:created xsi:type="dcterms:W3CDTF">2025-07-24T04:36:00Z</dcterms:created>
  <dcterms:modified xsi:type="dcterms:W3CDTF">2025-07-24T04:45:00Z</dcterms:modified>
</cp:coreProperties>
</file>